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Myanmar</w:t>
      </w:r>
      <w:r>
        <w:t xml:space="preserve"> </w:t>
      </w:r>
      <w:r>
        <w:t xml:space="preserve">Yangon</w:t>
      </w:r>
    </w:p>
    <w:bookmarkStart w:id="20" w:name="Xba03258ed68ff2e18955d5b297b4d6c6193ae41"/>
    <w:p>
      <w:pPr>
        <w:pStyle w:val="Heading1"/>
      </w:pPr>
      <w:r>
        <w:t xml:space="preserve">Cover Letter for Systems Engineer Position in Myanmar Yangon</w:t>
      </w:r>
    </w:p>
    <w:p>
      <w:pPr>
        <w:pStyle w:val="FirstParagraph"/>
      </w:pPr>
      <w:r>
        <w:t xml:space="preserve">Dear [Hiring Manager's Name],</w:t>
      </w:r>
    </w:p>
    <w:p>
      <w:pPr>
        <w:pStyle w:val="BodyText"/>
      </w:pPr>
      <w:r>
        <w:t xml:space="preserve">I am writing to express my enthusiastic interest in the Systems Engineer position at [Company Name] in Myanmar Yangon. As a dedicated and skilled professional with a strong background in designing, implementing, and maintaining complex systems, I am eager to contribute my expertise to support the technological growth of your organization. With a deep understanding of systems engineering principles and a passion for solving intricate technical challenges, I am confident that my qualifications align with the requirements of this role. This opportunity in Myanmar Yangon is particularly appealing as it represents an exciting chance to work within a dynamic and rapidly evolving market, where innovation and infrastructure development are key priorities.</w:t>
      </w:r>
    </w:p>
    <w:p>
      <w:pPr>
        <w:pStyle w:val="BodyText"/>
      </w:pPr>
      <w:r>
        <w:t xml:space="preserve">My journey as a Systems Engineer has been defined by a commitment to excellence, adaptability, and a focus on delivering solutions that meet both technical and business objectives. Over the past [X years], I have worked across diverse industries, including [list relevant industries such as telecommunications, IT services, or manufacturing], where I specialized in system integration, network optimization, and cloud infrastructure management. These experiences have equipped me with a comprehensive skill set to address the unique demands of systems engineering in environments that require both technical precision and strategic thinking.</w:t>
      </w:r>
    </w:p>
    <w:p>
      <w:pPr>
        <w:pStyle w:val="BodyText"/>
      </w:pPr>
      <w:r>
        <w:t xml:space="preserve">One of my core strengths lies in my ability to bridge the gap between technical requirements and business goals. For instance, during my tenure at [Previous Company Name], I led the design and deployment of a scalable cloud-based system for a multinational client, which resulted in a 30% reduction in operational costs and improved system reliability by 45%. This project required close collaboration with cross-functional teams, including software developers, network engineers, and business analysts. My role involved not only technical execution but also ensuring that the solution met the organization’s long-term strategic vision. Such experiences have honed my ability to manage complex projects from concept to implementation while maintaining a focus on quality and efficiency.</w:t>
      </w:r>
    </w:p>
    <w:p>
      <w:pPr>
        <w:pStyle w:val="BodyText"/>
      </w:pPr>
      <w:r>
        <w:t xml:space="preserve">In Myanmar Yangon, the demand for robust systems engineering solutions is growing rapidly due to the region’s increasing reliance on digital infrastructure. As a Systems Engineer, I am particularly drawn to the opportunity of contributing to this transformation. The city’s evolving tech ecosystem, coupled with its strategic position in Southeast Asia, presents a unique environment where innovative systems can drive economic and social progress. I am especially interested in leveraging my expertise in network architecture and automation to support local businesses and organizations in Myanmar Yangon as they adopt modern technologies. Whether it’s optimizing IT infrastructure for scalability or ensuring cybersecurity resilience, I am eager to play a role in shaping the future of technology in this vibrant region.</w:t>
      </w:r>
    </w:p>
    <w:p>
      <w:pPr>
        <w:pStyle w:val="BodyText"/>
      </w:pPr>
      <w:r>
        <w:t xml:space="preserve">My technical proficiency spans a wide range of systems engineering domains. I am well-versed in [list specific tools and technologies such as Linux/Windows server management, VMware, AWS/Azure cloud platforms, Cisco networking, or DevOps practices]. Additionally, I hold certifications such as [mention relevant certifications like CompTIA Network+, CCNA, or AWS Certified Solutions Architect], which validate my technical capabilities. Beyond technical skills, I bring a strong foundation in problem-solving and analytical thinking. For example, during a critical system outage at [Previous Company Name], I spearheaded the root-cause analysis and implemented a long-term solution that prevented future disruptions. This incident underscored the importance of proactive monitoring and continuous improvement in systems engineering.</w:t>
      </w:r>
    </w:p>
    <w:p>
      <w:pPr>
        <w:pStyle w:val="BodyText"/>
      </w:pPr>
      <w:r>
        <w:t xml:space="preserve">What sets me apart as a Systems Engineer is my ability to adapt to new challenges while maintaining a focus on collaboration and communication. I understand that successful systems engineering requires not only technical expertise but also the ability to work effectively with stakeholders at all levels. In Myanmar Yangon, where the technology landscape is still developing, this skill is particularly valuable. I am confident that my experience in managing cross-functional teams and communicating technical concepts to non-technical audiences will enable me to contribute meaningfully to your organization’s goals.</w:t>
      </w:r>
    </w:p>
    <w:p>
      <w:pPr>
        <w:pStyle w:val="BodyText"/>
      </w:pPr>
      <w:r>
        <w:t xml:space="preserve">Furthermore, I am deeply committed to continuous learning and staying updated with the latest advancements in systems engineering. This includes keeping pace with emerging trends such as AI-driven automation, edge computing, and sustainable data center practices. I believe that innovation is a cornerstone of systems engineering, and I am always eager to explore new methodologies that can enhance system performance and efficiency. In Myanmar Yangon, where the adoption of cutting-edge technologies is on the rise, I see this as an opportunity to bring fresh perspectives and drive impactful solutions.</w:t>
      </w:r>
    </w:p>
    <w:p>
      <w:pPr>
        <w:pStyle w:val="BodyText"/>
      </w:pPr>
      <w:r>
        <w:t xml:space="preserve">In conclusion, I am excited about the possibility of joining [Company Name] as a Systems Engineer in Myanmar Yangon. My technical expertise, problem-solving mindset, and passion for contributing to the growth of emerging markets make me a strong candidate for this role. I am particularly drawn to the opportunity to work within a dynamic team that values innovation and excellence. I would welcome the chance to discuss how my background and skills align with your organization’s vision. Thank you for considering my application, and I look forward to the possibility of contributing to [Company Name]’s success in Myanmar Yang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 in Myanmar Yangon</dc:title>
  <dc:creator/>
  <dc:language>en</dc:language>
  <cp:keywords/>
  <dcterms:created xsi:type="dcterms:W3CDTF">2026-05-01T08:04:35Z</dcterms:created>
  <dcterms:modified xsi:type="dcterms:W3CDTF">2026-05-01T08:04:35Z</dcterms:modified>
</cp:coreProperties>
</file>

<file path=docProps/custom.xml><?xml version="1.0" encoding="utf-8"?>
<Properties xmlns="http://schemas.openxmlformats.org/officeDocument/2006/custom-properties" xmlns:vt="http://schemas.openxmlformats.org/officeDocument/2006/docPropsVTypes"/>
</file>